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margin" w:tblpXSpec="center" w:tblpY="346"/>
        <w:tblW w:w="11373" w:type="dxa"/>
        <w:tbl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single" w:sz="8" w:space="0" w:color="7BA0CD"/>
        </w:tblBorders>
        <w:tblLook w:val="04A0" w:firstRow="1" w:lastRow="0" w:firstColumn="1" w:lastColumn="0" w:noHBand="0" w:noVBand="1"/>
      </w:tblPr>
      <w:tblGrid>
        <w:gridCol w:w="11373"/>
      </w:tblGrid>
      <w:tr w:rsidR="001709CF" w:rsidRPr="000D7AB9" w14:paraId="0C940459" w14:textId="77777777" w:rsidTr="001709CF">
        <w:trPr>
          <w:trHeight w:val="1051"/>
          <w:tblHeader/>
        </w:trPr>
        <w:tc>
          <w:tcPr>
            <w:tcW w:w="1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</w:tcPr>
          <w:p w14:paraId="07E56B44" w14:textId="77777777" w:rsidR="001709CF" w:rsidRPr="000D7AB9" w:rsidRDefault="001709CF" w:rsidP="001709CF">
            <w:pPr>
              <w:keepNext/>
              <w:keepLines/>
              <w:spacing w:before="360" w:after="0"/>
              <w:contextualSpacing/>
              <w:jc w:val="center"/>
              <w:outlineLvl w:val="0"/>
              <w:rPr>
                <w:rFonts w:eastAsia="Times New Roman" w:cs="Aharoni"/>
                <w:b/>
                <w:bCs/>
                <w:spacing w:val="28"/>
                <w:sz w:val="24"/>
                <w:szCs w:val="24"/>
              </w:rPr>
            </w:pPr>
            <w:r w:rsidRPr="000D7AB9">
              <w:rPr>
                <w:rFonts w:eastAsia="Times New Roman" w:cs="Aharoni"/>
                <w:b/>
                <w:bCs/>
                <w:noProof/>
                <w:color w:val="1F497D" w:themeColor="text2"/>
                <w:spacing w:val="28"/>
                <w:sz w:val="24"/>
                <w:szCs w:val="24"/>
              </w:rPr>
              <w:drawing>
                <wp:anchor distT="0" distB="0" distL="114300" distR="114300" simplePos="0" relativeHeight="251657216" behindDoc="0" locked="0" layoutInCell="1" allowOverlap="1" wp14:anchorId="43E56C0B" wp14:editId="536ECAF8">
                  <wp:simplePos x="0" y="0"/>
                  <wp:positionH relativeFrom="column">
                    <wp:posOffset>-991235</wp:posOffset>
                  </wp:positionH>
                  <wp:positionV relativeFrom="bottomMargin">
                    <wp:posOffset>-9316720</wp:posOffset>
                  </wp:positionV>
                  <wp:extent cx="1014984" cy="960120"/>
                  <wp:effectExtent l="0" t="0" r="0" b="0"/>
                  <wp:wrapSquare wrapText="bothSides"/>
                  <wp:docPr id="102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7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4984" cy="96012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D7AB9">
              <w:rPr>
                <w:rFonts w:eastAsia="Times New Roman" w:cs="Aharoni"/>
                <w:b/>
                <w:bCs/>
                <w:noProof/>
                <w:spacing w:val="28"/>
                <w:sz w:val="24"/>
                <w:szCs w:val="24"/>
              </w:rPr>
              <w:drawing>
                <wp:anchor distT="0" distB="0" distL="114300" distR="114300" simplePos="0" relativeHeight="251663360" behindDoc="0" locked="0" layoutInCell="1" allowOverlap="1" wp14:anchorId="5C6D784A" wp14:editId="6EAC93CF">
                  <wp:simplePos x="0" y="0"/>
                  <wp:positionH relativeFrom="margin">
                    <wp:posOffset>6068695</wp:posOffset>
                  </wp:positionH>
                  <wp:positionV relativeFrom="bottomMargin">
                    <wp:posOffset>91440</wp:posOffset>
                  </wp:positionV>
                  <wp:extent cx="813816" cy="768096"/>
                  <wp:effectExtent l="0" t="0" r="5715" b="0"/>
                  <wp:wrapSquare wrapText="bothSides"/>
                  <wp:docPr id="1028" name="Picture 2" descr="Economic and Workforce Development Department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" name="Picture 2" descr="Economic and Workforce Development Department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3816" cy="7680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D7AB9">
              <w:rPr>
                <w:rFonts w:eastAsia="Times New Roman" w:cs="Aharoni"/>
                <w:b/>
                <w:bCs/>
                <w:spacing w:val="28"/>
                <w:sz w:val="24"/>
                <w:szCs w:val="24"/>
              </w:rPr>
              <w:t>LOS ANGELES RECONNECTIONS CAREER ACADEMY (LARCA)2.0</w:t>
            </w:r>
          </w:p>
          <w:p w14:paraId="0750BAB7" w14:textId="77777777" w:rsidR="001709CF" w:rsidRPr="000D7AB9" w:rsidRDefault="001709CF" w:rsidP="001709CF">
            <w:pPr>
              <w:keepNext/>
              <w:keepLines/>
              <w:spacing w:after="0"/>
              <w:contextualSpacing/>
              <w:jc w:val="center"/>
              <w:outlineLvl w:val="0"/>
              <w:rPr>
                <w:rFonts w:eastAsia="Times New Roman" w:cs="Aharoni"/>
                <w:b/>
                <w:bCs/>
                <w:spacing w:val="28"/>
                <w:sz w:val="24"/>
                <w:szCs w:val="24"/>
              </w:rPr>
            </w:pPr>
            <w:r w:rsidRPr="000D7AB9">
              <w:rPr>
                <w:rFonts w:eastAsia="Times New Roman" w:cs="Aharoni"/>
                <w:b/>
                <w:bCs/>
                <w:spacing w:val="28"/>
                <w:sz w:val="24"/>
                <w:szCs w:val="24"/>
              </w:rPr>
              <w:t>JOBS AND EDUCATION PROGRAM</w:t>
            </w:r>
          </w:p>
          <w:p w14:paraId="3F17BBFF" w14:textId="77777777" w:rsidR="001709CF" w:rsidRPr="000D7AB9" w:rsidRDefault="001709CF" w:rsidP="001709CF">
            <w:pPr>
              <w:keepNext/>
              <w:keepLines/>
              <w:spacing w:after="0"/>
              <w:contextualSpacing/>
              <w:jc w:val="center"/>
              <w:outlineLvl w:val="0"/>
              <w:rPr>
                <w:rFonts w:eastAsia="Times New Roman" w:cs="Aharoni"/>
                <w:b/>
                <w:bCs/>
                <w:spacing w:val="28"/>
                <w:sz w:val="24"/>
                <w:szCs w:val="24"/>
              </w:rPr>
            </w:pPr>
            <w:r w:rsidRPr="000D7AB9">
              <w:rPr>
                <w:rFonts w:eastAsia="Times New Roman" w:cs="Aharoni"/>
                <w:b/>
                <w:bCs/>
                <w:spacing w:val="28"/>
                <w:sz w:val="24"/>
                <w:szCs w:val="24"/>
              </w:rPr>
              <w:t>FOR CLASS MEMBERS OF THE RODRIGUEZ SETTLEMENT</w:t>
            </w:r>
          </w:p>
        </w:tc>
      </w:tr>
      <w:tr w:rsidR="001709CF" w:rsidRPr="000D7AB9" w14:paraId="7DF89126" w14:textId="77777777" w:rsidTr="001709CF">
        <w:trPr>
          <w:trHeight w:hRule="exact" w:val="11260"/>
        </w:trPr>
        <w:tc>
          <w:tcPr>
            <w:tcW w:w="1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779497" w14:textId="77777777" w:rsidR="001709CF" w:rsidRDefault="001709CF" w:rsidP="001709CF">
            <w:pPr>
              <w:spacing w:after="180" w:line="274" w:lineRule="auto"/>
              <w:rPr>
                <w:rFonts w:ascii="Century Gothic" w:hAnsi="Century Gothic"/>
                <w:b/>
                <w:color w:val="1F497D" w:themeColor="text2"/>
                <w:sz w:val="24"/>
                <w:szCs w:val="24"/>
              </w:rPr>
            </w:pPr>
          </w:p>
          <w:p w14:paraId="778C188E" w14:textId="77777777" w:rsidR="001709CF" w:rsidRPr="000D7AB9" w:rsidRDefault="001709CF" w:rsidP="001709CF">
            <w:pPr>
              <w:spacing w:after="180" w:line="274" w:lineRule="auto"/>
              <w:jc w:val="center"/>
              <w:rPr>
                <w:rFonts w:ascii="Century Gothic" w:hAnsi="Century Gothic"/>
                <w:b/>
                <w:color w:val="1F497D" w:themeColor="text2"/>
                <w:sz w:val="24"/>
                <w:szCs w:val="24"/>
              </w:rPr>
            </w:pPr>
            <w:r>
              <w:rPr>
                <w:rFonts w:ascii="Century Gothic" w:hAnsi="Century Gothic"/>
                <w:b/>
                <w:color w:val="1F497D" w:themeColor="text2"/>
                <w:sz w:val="24"/>
                <w:szCs w:val="24"/>
              </w:rPr>
              <w:t>MEDIA CONSENT</w:t>
            </w:r>
            <w:r w:rsidRPr="000D7AB9">
              <w:rPr>
                <w:rFonts w:ascii="Century Gothic" w:hAnsi="Century Gothic"/>
                <w:b/>
                <w:color w:val="1F497D" w:themeColor="text2"/>
                <w:sz w:val="24"/>
                <w:szCs w:val="24"/>
              </w:rPr>
              <w:t xml:space="preserve"> FORM</w:t>
            </w:r>
          </w:p>
          <w:p w14:paraId="5496E629" w14:textId="0019ABB0" w:rsidR="001709CF" w:rsidRPr="001709CF" w:rsidRDefault="001709CF" w:rsidP="001709CF">
            <w:pPr>
              <w:spacing w:after="180" w:line="274" w:lineRule="auto"/>
              <w:rPr>
                <w:rFonts w:ascii="Century Gothic" w:hAnsi="Century Gothic"/>
                <w:color w:val="1F497D" w:themeColor="text2"/>
              </w:rPr>
            </w:pPr>
            <w:r w:rsidRPr="001709CF">
              <w:rPr>
                <w:rFonts w:ascii="Century Gothic" w:hAnsi="Century Gothic"/>
                <w:color w:val="1F497D" w:themeColor="text2"/>
              </w:rPr>
              <w:t xml:space="preserve">I give my consent to be interviewed, videotaped and / or photographed for use by </w:t>
            </w:r>
            <w:r w:rsidR="00682CDC" w:rsidRPr="001709CF">
              <w:rPr>
                <w:rFonts w:ascii="Century Gothic" w:hAnsi="Century Gothic"/>
                <w:color w:val="1F497D" w:themeColor="text2"/>
              </w:rPr>
              <w:t>the LOS</w:t>
            </w:r>
            <w:r w:rsidRPr="001709CF">
              <w:rPr>
                <w:rFonts w:ascii="Century Gothic" w:hAnsi="Century Gothic"/>
                <w:color w:val="1F497D" w:themeColor="text2"/>
              </w:rPr>
              <w:t xml:space="preserve"> ANGELES RECONNECTIONS CAREER ACADEMY (LARCA)</w:t>
            </w:r>
            <w:r w:rsidR="00682CDC">
              <w:rPr>
                <w:rFonts w:ascii="Century Gothic" w:hAnsi="Century Gothic"/>
                <w:color w:val="1F497D" w:themeColor="text2"/>
              </w:rPr>
              <w:t xml:space="preserve"> </w:t>
            </w:r>
            <w:r w:rsidRPr="001709CF">
              <w:rPr>
                <w:rFonts w:ascii="Century Gothic" w:hAnsi="Century Gothic"/>
                <w:color w:val="1F497D" w:themeColor="text2"/>
              </w:rPr>
              <w:t xml:space="preserve">2.0. I understand that my interview, video, and/or photographic image may be used in print or digital/electronic form (e.g., publications, website, advertising, videos) and may recognize my association with the City of Los Angeles, including the LOS ANGELES RECONNECTIONS CAREER ACADEMY (LARCA)2.0 program. </w:t>
            </w:r>
          </w:p>
          <w:p w14:paraId="3C08A65C" w14:textId="77777777" w:rsidR="001709CF" w:rsidRPr="001709CF" w:rsidRDefault="001709CF" w:rsidP="001709CF">
            <w:pPr>
              <w:spacing w:after="180" w:line="274" w:lineRule="auto"/>
              <w:rPr>
                <w:color w:val="1F497D" w:themeColor="text2"/>
              </w:rPr>
            </w:pPr>
          </w:p>
          <w:p w14:paraId="32E2EDBE" w14:textId="77777777" w:rsidR="001709CF" w:rsidRPr="001709CF" w:rsidRDefault="001709CF" w:rsidP="001709CF">
            <w:pPr>
              <w:spacing w:after="180" w:line="274" w:lineRule="auto"/>
              <w:rPr>
                <w:rFonts w:ascii="Century Gothic" w:hAnsi="Century Gothic"/>
                <w:color w:val="1F497D" w:themeColor="text2"/>
              </w:rPr>
            </w:pPr>
            <w:r w:rsidRPr="001709CF">
              <w:rPr>
                <w:rFonts w:ascii="Century Gothic" w:hAnsi="Century Gothic"/>
                <w:color w:val="1F497D" w:themeColor="text2"/>
              </w:rPr>
              <w:t xml:space="preserve">Full Name (print)________________________________________________________________ </w:t>
            </w:r>
          </w:p>
          <w:p w14:paraId="46C74F17" w14:textId="77777777" w:rsidR="001709CF" w:rsidRPr="001709CF" w:rsidRDefault="001709CF" w:rsidP="001709CF">
            <w:pPr>
              <w:spacing w:after="180" w:line="274" w:lineRule="auto"/>
              <w:rPr>
                <w:rFonts w:ascii="Century Gothic" w:hAnsi="Century Gothic"/>
                <w:color w:val="1F497D" w:themeColor="text2"/>
              </w:rPr>
            </w:pPr>
            <w:r w:rsidRPr="001709CF">
              <w:rPr>
                <w:rFonts w:ascii="Century Gothic" w:hAnsi="Century Gothic"/>
                <w:color w:val="1F497D" w:themeColor="text2"/>
              </w:rPr>
              <w:t xml:space="preserve">Adress________________________________________________________________________ </w:t>
            </w:r>
          </w:p>
          <w:p w14:paraId="6732009E" w14:textId="77777777" w:rsidR="001709CF" w:rsidRPr="001709CF" w:rsidRDefault="001709CF" w:rsidP="001709CF">
            <w:pPr>
              <w:spacing w:after="180" w:line="274" w:lineRule="auto"/>
              <w:rPr>
                <w:rFonts w:ascii="Century Gothic" w:hAnsi="Century Gothic"/>
                <w:color w:val="1F497D" w:themeColor="text2"/>
              </w:rPr>
            </w:pPr>
            <w:r w:rsidRPr="001709CF">
              <w:rPr>
                <w:rFonts w:ascii="Century Gothic" w:hAnsi="Century Gothic"/>
                <w:color w:val="1F497D" w:themeColor="text2"/>
              </w:rPr>
              <w:t xml:space="preserve">City________________________________ State__________ Zip code_____________________ </w:t>
            </w:r>
          </w:p>
          <w:p w14:paraId="044E9062" w14:textId="77777777" w:rsidR="001709CF" w:rsidRPr="001709CF" w:rsidRDefault="001709CF" w:rsidP="001709CF">
            <w:pPr>
              <w:spacing w:after="180" w:line="274" w:lineRule="auto"/>
              <w:rPr>
                <w:rFonts w:ascii="Century Gothic" w:hAnsi="Century Gothic"/>
                <w:color w:val="1F497D" w:themeColor="text2"/>
              </w:rPr>
            </w:pPr>
            <w:r w:rsidRPr="001709CF">
              <w:rPr>
                <w:rFonts w:ascii="Century Gothic" w:hAnsi="Century Gothic"/>
                <w:color w:val="1F497D" w:themeColor="text2"/>
              </w:rPr>
              <w:t xml:space="preserve">Phone_________________________ E-mail Address___________________________________ </w:t>
            </w:r>
          </w:p>
          <w:p w14:paraId="5505B10E" w14:textId="77777777" w:rsidR="001709CF" w:rsidRPr="001709CF" w:rsidRDefault="001709CF" w:rsidP="001709CF">
            <w:pPr>
              <w:spacing w:after="180" w:line="274" w:lineRule="auto"/>
              <w:rPr>
                <w:rFonts w:ascii="Century Gothic" w:hAnsi="Century Gothic"/>
                <w:color w:val="1F497D" w:themeColor="text2"/>
              </w:rPr>
            </w:pPr>
            <w:r w:rsidRPr="001709CF">
              <w:rPr>
                <w:rFonts w:ascii="Century Gothic" w:hAnsi="Century Gothic"/>
                <w:color w:val="1F497D" w:themeColor="text2"/>
              </w:rPr>
              <w:t xml:space="preserve">Signature____________________________________________ Date______________________ </w:t>
            </w:r>
          </w:p>
          <w:p w14:paraId="56663B6E" w14:textId="77777777" w:rsidR="001709CF" w:rsidRPr="001709CF" w:rsidRDefault="001709CF" w:rsidP="001709CF">
            <w:pPr>
              <w:spacing w:after="180" w:line="274" w:lineRule="auto"/>
              <w:rPr>
                <w:rFonts w:ascii="Century Gothic" w:hAnsi="Century Gothic"/>
                <w:color w:val="1F497D" w:themeColor="text2"/>
              </w:rPr>
            </w:pPr>
          </w:p>
          <w:p w14:paraId="2B02C088" w14:textId="77777777" w:rsidR="001709CF" w:rsidRPr="001709CF" w:rsidRDefault="001709CF" w:rsidP="001709CF">
            <w:pPr>
              <w:spacing w:after="180" w:line="274" w:lineRule="auto"/>
              <w:rPr>
                <w:rFonts w:ascii="Century Gothic" w:hAnsi="Century Gothic"/>
                <w:color w:val="1F497D" w:themeColor="text2"/>
              </w:rPr>
            </w:pPr>
            <w:r w:rsidRPr="001709CF">
              <w:rPr>
                <w:rFonts w:ascii="Century Gothic" w:hAnsi="Century Gothic"/>
                <w:color w:val="1F497D" w:themeColor="text2"/>
              </w:rPr>
              <w:t xml:space="preserve">Minor Consent: If you are a parent/ legal guardian signing on behalf of a minor (less than 18 years old), please also complete the portion below. </w:t>
            </w:r>
          </w:p>
          <w:p w14:paraId="23A0E585" w14:textId="77777777" w:rsidR="001709CF" w:rsidRPr="001709CF" w:rsidRDefault="001709CF" w:rsidP="001709CF">
            <w:pPr>
              <w:spacing w:after="180" w:line="274" w:lineRule="auto"/>
              <w:rPr>
                <w:rFonts w:ascii="Century Gothic" w:hAnsi="Century Gothic"/>
                <w:color w:val="1F497D" w:themeColor="text2"/>
              </w:rPr>
            </w:pPr>
            <w:r w:rsidRPr="001709CF">
              <w:rPr>
                <w:rFonts w:ascii="Century Gothic" w:hAnsi="Century Gothic"/>
                <w:color w:val="1F497D" w:themeColor="text2"/>
              </w:rPr>
              <w:t xml:space="preserve">Minor’s Full Name (print) _________________________________________________________ </w:t>
            </w:r>
          </w:p>
          <w:p w14:paraId="6E91D70F" w14:textId="77777777" w:rsidR="001709CF" w:rsidRPr="001709CF" w:rsidRDefault="001709CF" w:rsidP="001709CF">
            <w:pPr>
              <w:spacing w:after="180" w:line="274" w:lineRule="auto"/>
              <w:rPr>
                <w:rFonts w:ascii="Century Gothic" w:hAnsi="Century Gothic"/>
                <w:b/>
                <w:bCs/>
                <w:color w:val="1F497D" w:themeColor="text2"/>
              </w:rPr>
            </w:pPr>
            <w:r w:rsidRPr="001709CF">
              <w:rPr>
                <w:rFonts w:ascii="Century Gothic" w:hAnsi="Century Gothic"/>
                <w:color w:val="1F497D" w:themeColor="text2"/>
              </w:rPr>
              <w:t>Relationship to person completing this form__________________________________________</w:t>
            </w:r>
            <w:r w:rsidRPr="001709CF">
              <w:rPr>
                <w:rFonts w:ascii="Century Gothic" w:hAnsi="Century Gothic"/>
                <w:b/>
                <w:bCs/>
                <w:color w:val="1F497D" w:themeColor="text2"/>
              </w:rPr>
              <w:t xml:space="preserve"> </w:t>
            </w:r>
          </w:p>
          <w:p w14:paraId="6BF4600B" w14:textId="77777777" w:rsidR="001709CF" w:rsidRPr="001709CF" w:rsidRDefault="001709CF" w:rsidP="001709CF">
            <w:pPr>
              <w:spacing w:after="180" w:line="274" w:lineRule="auto"/>
              <w:rPr>
                <w:b/>
                <w:bCs/>
                <w:color w:val="1F497D" w:themeColor="text2"/>
              </w:rPr>
            </w:pPr>
          </w:p>
          <w:p w14:paraId="6906AD11" w14:textId="727F3563" w:rsidR="001709CF" w:rsidRPr="001709CF" w:rsidRDefault="001709CF" w:rsidP="001709CF">
            <w:pPr>
              <w:spacing w:after="180" w:line="274" w:lineRule="auto"/>
              <w:rPr>
                <w:b/>
                <w:bCs/>
                <w:color w:val="1F497D" w:themeColor="text2"/>
              </w:rPr>
            </w:pPr>
            <w:r w:rsidRPr="001709CF">
              <w:rPr>
                <w:b/>
                <w:bCs/>
                <w:color w:val="1F497D" w:themeColor="text2"/>
              </w:rPr>
              <w:t xml:space="preserve">_____________________________________________________________________________________________________ </w:t>
            </w:r>
          </w:p>
          <w:p w14:paraId="327ACEB3" w14:textId="1CE7D66D" w:rsidR="001709CF" w:rsidRPr="001709CF" w:rsidRDefault="001709CF" w:rsidP="001709CF">
            <w:pPr>
              <w:spacing w:after="180" w:line="274" w:lineRule="auto"/>
              <w:jc w:val="center"/>
              <w:rPr>
                <w:rFonts w:ascii="Century Gothic" w:hAnsi="Century Gothic"/>
                <w:b/>
                <w:bCs/>
                <w:color w:val="1F497D" w:themeColor="text2"/>
              </w:rPr>
            </w:pPr>
            <w:r w:rsidRPr="001709CF">
              <w:rPr>
                <w:rFonts w:ascii="Century Gothic" w:hAnsi="Century Gothic"/>
                <w:b/>
                <w:bCs/>
                <w:color w:val="1F497D" w:themeColor="text2"/>
              </w:rPr>
              <w:t>For Staff Use Only</w:t>
            </w:r>
          </w:p>
          <w:p w14:paraId="589B2D34" w14:textId="70AB8B6F" w:rsidR="001709CF" w:rsidRPr="001709CF" w:rsidRDefault="001709CF" w:rsidP="001709CF">
            <w:pPr>
              <w:spacing w:after="180" w:line="274" w:lineRule="auto"/>
              <w:rPr>
                <w:rFonts w:ascii="Century Gothic" w:hAnsi="Century Gothic"/>
                <w:b/>
                <w:color w:val="1F497D" w:themeColor="text2"/>
                <w:sz w:val="21"/>
              </w:rPr>
            </w:pPr>
            <w:r>
              <w:rPr>
                <w:rFonts w:ascii="Century Gothic" w:hAnsi="Century Gothic"/>
                <w:b/>
                <w:color w:val="1F497D" w:themeColor="text2"/>
                <w:sz w:val="21"/>
              </w:rPr>
              <w:t>Name of LARCA 2.0 Service Provider: ___________________________________________________________</w:t>
            </w:r>
          </w:p>
          <w:p w14:paraId="2C587E72" w14:textId="539AF023" w:rsidR="001709CF" w:rsidRDefault="001709CF" w:rsidP="001709CF">
            <w:pPr>
              <w:spacing w:after="180" w:line="274" w:lineRule="auto"/>
              <w:rPr>
                <w:rFonts w:ascii="Century Gothic" w:hAnsi="Century Gothic"/>
                <w:color w:val="1F497D" w:themeColor="text2"/>
              </w:rPr>
            </w:pPr>
            <w:r w:rsidRPr="001709CF">
              <w:rPr>
                <w:rFonts w:ascii="Century Gothic" w:hAnsi="Century Gothic"/>
                <w:b/>
                <w:bCs/>
                <w:color w:val="1F497D" w:themeColor="text2"/>
                <w:sz w:val="21"/>
                <w:szCs w:val="21"/>
              </w:rPr>
              <w:t>Name of staff Submitting Success Story</w:t>
            </w:r>
            <w:r w:rsidRPr="001709CF">
              <w:rPr>
                <w:rFonts w:ascii="Century Gothic" w:hAnsi="Century Gothic"/>
                <w:color w:val="1F497D" w:themeColor="text2"/>
                <w:sz w:val="21"/>
                <w:szCs w:val="21"/>
              </w:rPr>
              <w:t>:</w:t>
            </w:r>
            <w:r w:rsidRPr="001709CF">
              <w:rPr>
                <w:rFonts w:ascii="Century Gothic" w:hAnsi="Century Gothic"/>
                <w:color w:val="1F497D" w:themeColor="text2"/>
              </w:rPr>
              <w:t xml:space="preserve">  _______________________________________</w:t>
            </w:r>
            <w:r>
              <w:rPr>
                <w:rFonts w:ascii="Century Gothic" w:hAnsi="Century Gothic"/>
                <w:color w:val="1F497D" w:themeColor="text2"/>
              </w:rPr>
              <w:t>__________</w:t>
            </w:r>
            <w:r w:rsidRPr="001709CF">
              <w:rPr>
                <w:rFonts w:ascii="Century Gothic" w:hAnsi="Century Gothic"/>
                <w:color w:val="1F497D" w:themeColor="text2"/>
              </w:rPr>
              <w:t>_____</w:t>
            </w:r>
          </w:p>
          <w:p w14:paraId="4009D90E" w14:textId="54D8B4E4" w:rsidR="001709CF" w:rsidRDefault="001709CF" w:rsidP="001709CF">
            <w:pPr>
              <w:spacing w:after="180" w:line="274" w:lineRule="auto"/>
              <w:rPr>
                <w:rFonts w:ascii="Century Gothic" w:hAnsi="Century Gothic"/>
                <w:color w:val="1F497D" w:themeColor="text2"/>
              </w:rPr>
            </w:pPr>
          </w:p>
          <w:p w14:paraId="18A0819F" w14:textId="77777777" w:rsidR="001709CF" w:rsidRPr="001709CF" w:rsidRDefault="001709CF" w:rsidP="001709CF">
            <w:pPr>
              <w:spacing w:after="180" w:line="274" w:lineRule="auto"/>
              <w:rPr>
                <w:rFonts w:ascii="Century Gothic" w:hAnsi="Century Gothic"/>
                <w:color w:val="1F497D" w:themeColor="text2"/>
              </w:rPr>
            </w:pPr>
          </w:p>
          <w:p w14:paraId="59F7B7F3" w14:textId="77777777" w:rsidR="001709CF" w:rsidRPr="000D7AB9" w:rsidRDefault="001709CF" w:rsidP="001709CF">
            <w:pPr>
              <w:spacing w:after="180" w:line="274" w:lineRule="auto"/>
              <w:rPr>
                <w:rFonts w:ascii="Century Gothic" w:hAnsi="Century Gothic"/>
                <w:b/>
                <w:color w:val="1F497D" w:themeColor="text2"/>
                <w:sz w:val="21"/>
              </w:rPr>
            </w:pPr>
          </w:p>
          <w:p w14:paraId="0F58CBA2" w14:textId="77777777" w:rsidR="001709CF" w:rsidRDefault="001709CF" w:rsidP="001709CF">
            <w:pPr>
              <w:spacing w:after="180" w:line="274" w:lineRule="auto"/>
              <w:rPr>
                <w:rFonts w:ascii="Century Gothic" w:hAnsi="Century Gothic"/>
                <w:b/>
                <w:color w:val="1F497D" w:themeColor="text2"/>
                <w:sz w:val="21"/>
              </w:rPr>
            </w:pPr>
          </w:p>
          <w:p w14:paraId="5C88BDF9" w14:textId="77777777" w:rsidR="001709CF" w:rsidRPr="000D7AB9" w:rsidRDefault="001709CF" w:rsidP="001709CF">
            <w:pPr>
              <w:rPr>
                <w:rFonts w:ascii="Century Gothic" w:hAnsi="Century Gothic"/>
                <w:sz w:val="21"/>
              </w:rPr>
            </w:pPr>
          </w:p>
          <w:p w14:paraId="04ECD52C" w14:textId="77777777" w:rsidR="001709CF" w:rsidRPr="000D7AB9" w:rsidRDefault="001709CF" w:rsidP="001709CF">
            <w:pPr>
              <w:rPr>
                <w:rFonts w:ascii="Century Gothic" w:hAnsi="Century Gothic"/>
                <w:sz w:val="21"/>
              </w:rPr>
            </w:pPr>
          </w:p>
          <w:p w14:paraId="0CBAB90D" w14:textId="77777777" w:rsidR="001709CF" w:rsidRPr="000D7AB9" w:rsidRDefault="001709CF" w:rsidP="001709CF">
            <w:pPr>
              <w:rPr>
                <w:rFonts w:ascii="Century Gothic" w:hAnsi="Century Gothic"/>
                <w:sz w:val="21"/>
              </w:rPr>
            </w:pPr>
          </w:p>
          <w:p w14:paraId="7259E6CF" w14:textId="77777777" w:rsidR="001709CF" w:rsidRPr="000D7AB9" w:rsidRDefault="001709CF" w:rsidP="001709CF">
            <w:pPr>
              <w:tabs>
                <w:tab w:val="left" w:pos="2385"/>
              </w:tabs>
              <w:rPr>
                <w:rFonts w:ascii="Century Gothic" w:hAnsi="Century Gothic"/>
                <w:sz w:val="21"/>
              </w:rPr>
            </w:pPr>
            <w:r>
              <w:rPr>
                <w:rFonts w:ascii="Century Gothic" w:hAnsi="Century Gothic"/>
                <w:sz w:val="21"/>
              </w:rPr>
              <w:tab/>
            </w:r>
          </w:p>
        </w:tc>
      </w:tr>
    </w:tbl>
    <w:p w14:paraId="013C8281" w14:textId="77777777" w:rsidR="000D7AB9" w:rsidRPr="001709CF" w:rsidRDefault="000D7AB9" w:rsidP="001709CF"/>
    <w:sectPr w:rsidR="000D7AB9" w:rsidRPr="001709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51FF4C" w14:textId="77777777" w:rsidR="00B47807" w:rsidRDefault="00B47807" w:rsidP="000D7AB9">
      <w:pPr>
        <w:spacing w:after="0" w:line="240" w:lineRule="auto"/>
      </w:pPr>
      <w:r>
        <w:separator/>
      </w:r>
    </w:p>
  </w:endnote>
  <w:endnote w:type="continuationSeparator" w:id="0">
    <w:p w14:paraId="1096A764" w14:textId="77777777" w:rsidR="00B47807" w:rsidRDefault="00B47807" w:rsidP="000D7A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51DBA2" w14:textId="77777777" w:rsidR="00B47807" w:rsidRDefault="00B47807" w:rsidP="000D7AB9">
      <w:pPr>
        <w:spacing w:after="0" w:line="240" w:lineRule="auto"/>
      </w:pPr>
      <w:r>
        <w:separator/>
      </w:r>
    </w:p>
  </w:footnote>
  <w:footnote w:type="continuationSeparator" w:id="0">
    <w:p w14:paraId="1A6A2F43" w14:textId="77777777" w:rsidR="00B47807" w:rsidRDefault="00B47807" w:rsidP="000D7AB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tDS0NDIwMDM1MjVQ0lEKTi0uzszPAykwrAUAzMv/HywAAAA="/>
  </w:docVars>
  <w:rsids>
    <w:rsidRoot w:val="000D7AB9"/>
    <w:rsid w:val="000D7AB9"/>
    <w:rsid w:val="001709CF"/>
    <w:rsid w:val="00347F7A"/>
    <w:rsid w:val="00682CDC"/>
    <w:rsid w:val="007E4181"/>
    <w:rsid w:val="00B47807"/>
    <w:rsid w:val="00BE2B3F"/>
    <w:rsid w:val="00CD2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71A62"/>
  <w15:chartTrackingRefBased/>
  <w15:docId w15:val="{540833C3-D390-4DBC-9FC1-CCB533750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7A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AB9"/>
  </w:style>
  <w:style w:type="paragraph" w:styleId="Footer">
    <w:name w:val="footer"/>
    <w:basedOn w:val="Normal"/>
    <w:link w:val="FooterChar"/>
    <w:uiPriority w:val="99"/>
    <w:unhideWhenUsed/>
    <w:rsid w:val="000D7A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A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1492</Characters>
  <Application>Microsoft Office Word</Application>
  <DocSecurity>0</DocSecurity>
  <Lines>3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Renteria</dc:creator>
  <cp:keywords/>
  <dc:description/>
  <cp:lastModifiedBy>Heidi Roberts</cp:lastModifiedBy>
  <cp:revision>2</cp:revision>
  <dcterms:created xsi:type="dcterms:W3CDTF">2021-03-15T22:00:00Z</dcterms:created>
  <dcterms:modified xsi:type="dcterms:W3CDTF">2021-03-15T22:00:00Z</dcterms:modified>
</cp:coreProperties>
</file>